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E6FE61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18B6976F" w:rsidR="00804C9C" w:rsidRPr="00B87F81" w:rsidRDefault="00E8740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ptember </w:t>
      </w:r>
      <w:r w:rsidR="006D200B">
        <w:rPr>
          <w:rFonts w:ascii="Times New Roman" w:hAnsi="Times New Roman" w:cs="Times New Roman"/>
          <w:b/>
          <w:sz w:val="24"/>
          <w:szCs w:val="24"/>
        </w:rPr>
        <w:t>16, 2024</w:t>
      </w:r>
    </w:p>
    <w:p w14:paraId="530E336C" w14:textId="0A0A226E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</w:t>
      </w:r>
      <w:r w:rsidR="00227E26">
        <w:rPr>
          <w:rFonts w:ascii="Times New Roman" w:hAnsi="Times New Roman" w:cs="Times New Roman"/>
          <w:b/>
          <w:sz w:val="24"/>
          <w:szCs w:val="24"/>
        </w:rPr>
        <w:t>Altgeld Hall Room</w:t>
      </w:r>
      <w:r w:rsidRPr="00B87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2DE7" w:rsidRPr="00B87F81">
        <w:rPr>
          <w:rFonts w:ascii="Times New Roman" w:hAnsi="Times New Roman" w:cs="Times New Roman"/>
          <w:b/>
          <w:sz w:val="24"/>
          <w:szCs w:val="24"/>
        </w:rPr>
        <w:t>203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05E33096" w:rsidR="00804C9C" w:rsidRPr="00B87F81" w:rsidRDefault="005D0D6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804C9C" w:rsidRPr="00B87F81">
        <w:rPr>
          <w:rFonts w:ascii="Times New Roman" w:hAnsi="Times New Roman" w:cs="Times New Roman"/>
          <w:b/>
          <w:sz w:val="24"/>
          <w:szCs w:val="24"/>
          <w:u w:val="single"/>
        </w:rPr>
        <w:t>PPROVED 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2C62CEC9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r w:rsidRPr="00B87F81">
        <w:rPr>
          <w:rFonts w:ascii="Bookman Old Style" w:hAnsi="Bookman Old Style"/>
          <w:sz w:val="24"/>
          <w:szCs w:val="24"/>
        </w:rPr>
        <w:t xml:space="preserve">: </w:t>
      </w:r>
      <w:r w:rsidRPr="00B87F81">
        <w:rPr>
          <w:rFonts w:ascii="Bookman Old Style" w:hAnsi="Bookman Old Style"/>
          <w:sz w:val="24"/>
          <w:szCs w:val="24"/>
        </w:rPr>
        <w:tab/>
      </w:r>
      <w:r w:rsidR="008B567E">
        <w:rPr>
          <w:rFonts w:ascii="Bookman Old Style" w:hAnsi="Bookman Old Style"/>
          <w:sz w:val="24"/>
          <w:szCs w:val="24"/>
        </w:rPr>
        <w:t>Meredith Ayers,</w:t>
      </w:r>
      <w:r w:rsidR="00DC47B4">
        <w:rPr>
          <w:rFonts w:ascii="Bookman Old Style" w:hAnsi="Bookman Old Style"/>
          <w:sz w:val="24"/>
          <w:szCs w:val="24"/>
        </w:rPr>
        <w:t xml:space="preserve"> </w:t>
      </w:r>
      <w:r w:rsidR="00520E39">
        <w:rPr>
          <w:rFonts w:ascii="Bookman Old Style" w:hAnsi="Bookman Old Style"/>
          <w:sz w:val="24"/>
          <w:szCs w:val="24"/>
        </w:rPr>
        <w:t xml:space="preserve">Cynthia Campbell, </w:t>
      </w:r>
      <w:r w:rsidR="00DC47B4">
        <w:rPr>
          <w:rFonts w:ascii="Bookman Old Style" w:hAnsi="Bookman Old Style"/>
          <w:sz w:val="24"/>
          <w:szCs w:val="24"/>
        </w:rPr>
        <w:t>Ann Dzuranin</w:t>
      </w:r>
      <w:r w:rsidR="008B567E">
        <w:rPr>
          <w:rFonts w:ascii="Bookman Old Style" w:hAnsi="Bookman Old Style"/>
          <w:sz w:val="24"/>
          <w:szCs w:val="24"/>
        </w:rPr>
        <w:t>,</w:t>
      </w:r>
      <w:r w:rsidR="00CC66CC">
        <w:rPr>
          <w:rFonts w:ascii="Bookman Old Style" w:hAnsi="Bookman Old Style"/>
          <w:sz w:val="24"/>
          <w:szCs w:val="24"/>
        </w:rPr>
        <w:t xml:space="preserve">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520E39">
        <w:rPr>
          <w:rFonts w:ascii="Bookman Old Style" w:hAnsi="Bookman Old Style"/>
          <w:sz w:val="24"/>
          <w:szCs w:val="24"/>
        </w:rPr>
        <w:t xml:space="preserve">John Novak,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114B6ED" w14:textId="542D8E78" w:rsidR="007B58F2" w:rsidRPr="007B58F2" w:rsidRDefault="00AB0366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520E39">
        <w:rPr>
          <w:rFonts w:ascii="Bookman Old Style" w:hAnsi="Bookman Old Style"/>
          <w:sz w:val="24"/>
          <w:szCs w:val="24"/>
        </w:rPr>
        <w:t>None</w:t>
      </w:r>
      <w:r w:rsidR="007B58F2">
        <w:rPr>
          <w:rFonts w:ascii="Bookman Old Style" w:hAnsi="Bookman Old Style"/>
          <w:sz w:val="24"/>
          <w:szCs w:val="24"/>
        </w:rPr>
        <w:t xml:space="preserve"> </w:t>
      </w:r>
      <w:r w:rsidR="007B58F2" w:rsidRPr="007B58F2">
        <w:rPr>
          <w:rFonts w:ascii="Bookman Old Style" w:hAnsi="Bookman Old Style"/>
          <w:sz w:val="24"/>
          <w:szCs w:val="24"/>
        </w:rPr>
        <w:t>(student member still not assigned by S</w:t>
      </w:r>
      <w:r w:rsidR="007B58F2">
        <w:rPr>
          <w:rFonts w:ascii="Bookman Old Style" w:hAnsi="Bookman Old Style"/>
          <w:sz w:val="24"/>
          <w:szCs w:val="24"/>
        </w:rPr>
        <w:t>tudent Government Associat</w:t>
      </w:r>
      <w:r w:rsidR="006F63D0">
        <w:rPr>
          <w:rFonts w:ascii="Bookman Old Style" w:hAnsi="Bookman Old Style"/>
          <w:sz w:val="24"/>
          <w:szCs w:val="24"/>
        </w:rPr>
        <w:t>ion</w:t>
      </w:r>
      <w:r w:rsidR="007B58F2" w:rsidRPr="007B58F2">
        <w:rPr>
          <w:rFonts w:ascii="Bookman Old Style" w:hAnsi="Bookman Old Style"/>
          <w:sz w:val="24"/>
          <w:szCs w:val="24"/>
        </w:rPr>
        <w:t>)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41A8858A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0</w:t>
      </w:r>
      <w:r w:rsidR="00CE0A4D">
        <w:rPr>
          <w:rFonts w:ascii="Bookman Old Style" w:hAnsi="Bookman Old Style"/>
          <w:sz w:val="24"/>
          <w:szCs w:val="24"/>
        </w:rPr>
        <w:t>0</w:t>
      </w:r>
      <w:r w:rsidR="009D14C7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04AA9C46" w:rsidR="00D83797" w:rsidRPr="00BA2017" w:rsidRDefault="005D0D6F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>Vice President and Provost 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211F975A" w:rsidR="007A74BA" w:rsidRPr="00BA2017" w:rsidRDefault="00CE0A4D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Cynthia Campbell </w:t>
      </w:r>
      <w:r w:rsidR="007A74BA" w:rsidRPr="00BA2017">
        <w:rPr>
          <w:rFonts w:ascii="Bookman Old Style" w:hAnsi="Bookman Old Style"/>
          <w:sz w:val="24"/>
          <w:szCs w:val="24"/>
        </w:rPr>
        <w:t xml:space="preserve">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>
        <w:rPr>
          <w:rFonts w:ascii="Bookman Old Style" w:hAnsi="Bookman Old Style"/>
          <w:sz w:val="24"/>
          <w:szCs w:val="24"/>
        </w:rPr>
        <w:t xml:space="preserve">Rana Jaber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21C09D8C" w:rsidR="004C49F5" w:rsidRPr="00BA2017" w:rsidRDefault="008A36F5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864B4E" w:rsidRPr="00BA2017">
        <w:rPr>
          <w:rFonts w:ascii="Bookman Old Style" w:hAnsi="Bookman Old Style"/>
          <w:sz w:val="24"/>
          <w:szCs w:val="24"/>
        </w:rPr>
        <w:t xml:space="preserve"> 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5106604D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FA6CF2">
        <w:rPr>
          <w:rFonts w:ascii="Bookman Old Style" w:hAnsi="Bookman Old Style"/>
          <w:b/>
          <w:bCs/>
          <w:sz w:val="24"/>
          <w:szCs w:val="24"/>
        </w:rPr>
        <w:t>April 15</w:t>
      </w:r>
      <w:r w:rsidR="008A36F5">
        <w:rPr>
          <w:rFonts w:ascii="Bookman Old Style" w:hAnsi="Bookman Old Style"/>
          <w:b/>
          <w:bCs/>
          <w:sz w:val="24"/>
          <w:szCs w:val="24"/>
        </w:rPr>
        <w:t xml:space="preserve">, 2024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168F4FBF" w:rsidR="00CF66D7" w:rsidRPr="00BA2017" w:rsidRDefault="00FA6CF2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arc Falkoff</w:t>
      </w:r>
      <w:r w:rsidR="00664CA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David Gorman</w:t>
      </w:r>
      <w:r w:rsidR="0023543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5D0CE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Cynthi</w:t>
      </w:r>
      <w:r w:rsidR="00CC6D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</w:t>
      </w:r>
      <w:r w:rsidR="005D0CE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Campbell abstained,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106E3E60" w14:textId="5DB037B5" w:rsidR="00CC6DA1" w:rsidRDefault="00CC6DA1" w:rsidP="009156E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Election of Assistant Chair</w:t>
      </w:r>
    </w:p>
    <w:p w14:paraId="1B38BE80" w14:textId="656AD330" w:rsidR="00CC6DA1" w:rsidRPr="009B2EFD" w:rsidRDefault="007B0EA0" w:rsidP="00CC6DA1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9B2EF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arc Falkoff </w:t>
      </w:r>
      <w:proofErr w:type="gramStart"/>
      <w:r w:rsidRPr="009B2EF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lf</w:t>
      </w:r>
      <w:proofErr w:type="gramEnd"/>
      <w:r w:rsidRPr="009B2EF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-nominated for assistant chair.  </w:t>
      </w:r>
      <w:r w:rsidR="009B2EFD" w:rsidRPr="009B2EF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John Novak moved to approve</w:t>
      </w:r>
      <w:r w:rsidR="0042730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, </w:t>
      </w:r>
      <w:r w:rsidR="009B2EFD" w:rsidRPr="009B2EF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Dave Gorman seconded, the motion was approved.</w:t>
      </w:r>
    </w:p>
    <w:p w14:paraId="65C2B3B1" w14:textId="7EFA08C2" w:rsidR="009156E5" w:rsidRPr="008D719A" w:rsidRDefault="00B72C04" w:rsidP="009156E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Information</w:t>
      </w:r>
      <w:r w:rsidR="00F2725D" w:rsidRPr="008D719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 xml:space="preserve"> Items</w:t>
      </w:r>
    </w:p>
    <w:p w14:paraId="22959882" w14:textId="4FC67CCD" w:rsidR="00DA6C49" w:rsidRDefault="00B72C04" w:rsidP="00B72C04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10-Day Count</w:t>
      </w:r>
      <w:r w:rsidR="002022B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Laurie Elish-Piper</w:t>
      </w:r>
      <w:r w:rsidR="002022B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rovided information on enrollment and retention</w:t>
      </w:r>
      <w:r w:rsidR="0098241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2022B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rends</w:t>
      </w:r>
      <w:r w:rsidR="0098241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/</w:t>
      </w:r>
      <w:r w:rsidR="002022B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tatistics.</w:t>
      </w:r>
    </w:p>
    <w:p w14:paraId="0D17DEA3" w14:textId="694C0D2A" w:rsidR="002022BB" w:rsidRDefault="002022BB" w:rsidP="00B72C04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Student Success Model.  Laurie Elish-Piper shared </w:t>
      </w:r>
      <w:r w:rsidR="0051639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e Student Success Model</w:t>
      </w:r>
      <w:r w:rsidR="008076C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7D1647E4" w14:textId="51DFB31B" w:rsidR="008076C9" w:rsidRDefault="008076C9" w:rsidP="00B72C04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I Task Force for Academic Affairs.  Laurie Elish-Piper shared </w:t>
      </w:r>
      <w:r w:rsidR="00026640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 draft of the task </w:t>
      </w:r>
      <w:r w:rsidR="005C74D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force’s</w:t>
      </w:r>
      <w:r w:rsidR="00026640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urpose and goals for the 2024-2025 academic year.</w:t>
      </w:r>
    </w:p>
    <w:p w14:paraId="241B98DA" w14:textId="11162EE4" w:rsidR="00570A2E" w:rsidRDefault="00570A2E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Discussion Items</w:t>
      </w:r>
    </w:p>
    <w:p w14:paraId="10307AF2" w14:textId="0AAA9F96" w:rsidR="00570A2E" w:rsidRPr="0019570D" w:rsidRDefault="00FA3477" w:rsidP="00570A2E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Program Review Common Data Site.  Laurie Elish-Piper </w:t>
      </w:r>
      <w:r w:rsid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viewed</w:t>
      </w:r>
      <w:r w:rsidRP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e</w:t>
      </w:r>
      <w:r w:rsidR="00D76498" w:rsidRP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updated webpage</w:t>
      </w:r>
      <w:r w:rsid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with the council, noting the </w:t>
      </w:r>
      <w:r w:rsidR="00CA7C1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various Tableau </w:t>
      </w:r>
      <w:r w:rsidR="003E1C9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d</w:t>
      </w:r>
      <w:r w:rsidR="00CA7C1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ta views</w:t>
      </w:r>
      <w:r w:rsidR="008C692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7922ABF4" w14:textId="3443B24A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535E0112" w:rsidR="0069433A" w:rsidRDefault="008C6922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lastRenderedPageBreak/>
        <w:t xml:space="preserve">David Gorman asked for an update on the </w:t>
      </w:r>
      <w:r w:rsidR="00B8306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Higher Learning Commission accreditation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visit results.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066318E8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5</w:t>
      </w:r>
      <w:r w:rsidR="00B8306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23C30CFB" w:rsidR="00BD1757" w:rsidRPr="00B87F81" w:rsidRDefault="00D52028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ia Hannon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B12771" w14:textId="77777777" w:rsidR="00163B23" w:rsidRDefault="00163B23" w:rsidP="00601C1F">
      <w:pPr>
        <w:spacing w:after="0" w:line="240" w:lineRule="auto"/>
      </w:pPr>
      <w:r>
        <w:separator/>
      </w:r>
    </w:p>
  </w:endnote>
  <w:endnote w:type="continuationSeparator" w:id="0">
    <w:p w14:paraId="548461B1" w14:textId="77777777" w:rsidR="00163B23" w:rsidRDefault="00163B23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B8D28" w14:textId="77777777" w:rsidR="00163B23" w:rsidRDefault="00163B23" w:rsidP="00601C1F">
      <w:pPr>
        <w:spacing w:after="0" w:line="240" w:lineRule="auto"/>
      </w:pPr>
      <w:r>
        <w:separator/>
      </w:r>
    </w:p>
  </w:footnote>
  <w:footnote w:type="continuationSeparator" w:id="0">
    <w:p w14:paraId="3F429AAB" w14:textId="77777777" w:rsidR="00163B23" w:rsidRDefault="00163B23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2AE8"/>
    <w:rsid w:val="00026640"/>
    <w:rsid w:val="00027562"/>
    <w:rsid w:val="00033CE0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69D2"/>
    <w:rsid w:val="00085BB3"/>
    <w:rsid w:val="00086837"/>
    <w:rsid w:val="00087832"/>
    <w:rsid w:val="000964CB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5112A"/>
    <w:rsid w:val="00161B92"/>
    <w:rsid w:val="00163B23"/>
    <w:rsid w:val="00165E1E"/>
    <w:rsid w:val="001726F1"/>
    <w:rsid w:val="00192A5B"/>
    <w:rsid w:val="0019570D"/>
    <w:rsid w:val="001A3778"/>
    <w:rsid w:val="001A55A6"/>
    <w:rsid w:val="001A57AD"/>
    <w:rsid w:val="001B1A43"/>
    <w:rsid w:val="001B36E1"/>
    <w:rsid w:val="001C30E0"/>
    <w:rsid w:val="001C38DD"/>
    <w:rsid w:val="001C3DA2"/>
    <w:rsid w:val="001C7B03"/>
    <w:rsid w:val="001D793D"/>
    <w:rsid w:val="001E16E7"/>
    <w:rsid w:val="001E26E9"/>
    <w:rsid w:val="001E2D8F"/>
    <w:rsid w:val="001F2775"/>
    <w:rsid w:val="001F6AAF"/>
    <w:rsid w:val="002022BB"/>
    <w:rsid w:val="0020317D"/>
    <w:rsid w:val="002075D0"/>
    <w:rsid w:val="002109EE"/>
    <w:rsid w:val="00216592"/>
    <w:rsid w:val="00217F4E"/>
    <w:rsid w:val="00221415"/>
    <w:rsid w:val="00227E26"/>
    <w:rsid w:val="00230C53"/>
    <w:rsid w:val="00232868"/>
    <w:rsid w:val="00234620"/>
    <w:rsid w:val="00234BE6"/>
    <w:rsid w:val="00235215"/>
    <w:rsid w:val="0023543E"/>
    <w:rsid w:val="002366DD"/>
    <w:rsid w:val="002407FE"/>
    <w:rsid w:val="00244550"/>
    <w:rsid w:val="002450AA"/>
    <w:rsid w:val="002468BF"/>
    <w:rsid w:val="00254603"/>
    <w:rsid w:val="002568FE"/>
    <w:rsid w:val="00260A56"/>
    <w:rsid w:val="00260D31"/>
    <w:rsid w:val="002617F7"/>
    <w:rsid w:val="002624C3"/>
    <w:rsid w:val="00266EF5"/>
    <w:rsid w:val="00266FFE"/>
    <w:rsid w:val="00271D97"/>
    <w:rsid w:val="00276A80"/>
    <w:rsid w:val="00276AAA"/>
    <w:rsid w:val="00277AC1"/>
    <w:rsid w:val="002A2BCE"/>
    <w:rsid w:val="002A430B"/>
    <w:rsid w:val="002A4C18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5F50"/>
    <w:rsid w:val="002D69CD"/>
    <w:rsid w:val="002E1C92"/>
    <w:rsid w:val="002E331D"/>
    <w:rsid w:val="002F315C"/>
    <w:rsid w:val="002F6918"/>
    <w:rsid w:val="00310FF8"/>
    <w:rsid w:val="003149F8"/>
    <w:rsid w:val="0033576B"/>
    <w:rsid w:val="00344EEC"/>
    <w:rsid w:val="0035158D"/>
    <w:rsid w:val="003667AB"/>
    <w:rsid w:val="00366BDF"/>
    <w:rsid w:val="003813D6"/>
    <w:rsid w:val="003871F1"/>
    <w:rsid w:val="00393378"/>
    <w:rsid w:val="003A1905"/>
    <w:rsid w:val="003B0E62"/>
    <w:rsid w:val="003B1000"/>
    <w:rsid w:val="003B18AE"/>
    <w:rsid w:val="003B1A3A"/>
    <w:rsid w:val="003B24FE"/>
    <w:rsid w:val="003B4FDE"/>
    <w:rsid w:val="003B520A"/>
    <w:rsid w:val="003C4C31"/>
    <w:rsid w:val="003D4536"/>
    <w:rsid w:val="003E1C96"/>
    <w:rsid w:val="003E2C7F"/>
    <w:rsid w:val="003F5C26"/>
    <w:rsid w:val="0040629E"/>
    <w:rsid w:val="00416F87"/>
    <w:rsid w:val="00421CE7"/>
    <w:rsid w:val="0042730A"/>
    <w:rsid w:val="00430A71"/>
    <w:rsid w:val="00433C0C"/>
    <w:rsid w:val="004367E4"/>
    <w:rsid w:val="00436FDE"/>
    <w:rsid w:val="0044595D"/>
    <w:rsid w:val="004502C9"/>
    <w:rsid w:val="004512FB"/>
    <w:rsid w:val="004546AD"/>
    <w:rsid w:val="00455C8E"/>
    <w:rsid w:val="0046095C"/>
    <w:rsid w:val="00465688"/>
    <w:rsid w:val="00466BA4"/>
    <w:rsid w:val="0046787F"/>
    <w:rsid w:val="00476889"/>
    <w:rsid w:val="00492704"/>
    <w:rsid w:val="0049522B"/>
    <w:rsid w:val="00495720"/>
    <w:rsid w:val="004A0880"/>
    <w:rsid w:val="004A6FF4"/>
    <w:rsid w:val="004A7238"/>
    <w:rsid w:val="004B3871"/>
    <w:rsid w:val="004B38FF"/>
    <w:rsid w:val="004C49F5"/>
    <w:rsid w:val="004D0ED8"/>
    <w:rsid w:val="004D628D"/>
    <w:rsid w:val="004F2DE7"/>
    <w:rsid w:val="00511ABE"/>
    <w:rsid w:val="00516391"/>
    <w:rsid w:val="00520E39"/>
    <w:rsid w:val="00522DEF"/>
    <w:rsid w:val="00527D58"/>
    <w:rsid w:val="00532C18"/>
    <w:rsid w:val="0053636E"/>
    <w:rsid w:val="0055384A"/>
    <w:rsid w:val="0055694F"/>
    <w:rsid w:val="00565224"/>
    <w:rsid w:val="00570198"/>
    <w:rsid w:val="00570A2E"/>
    <w:rsid w:val="005774DC"/>
    <w:rsid w:val="005826B3"/>
    <w:rsid w:val="005833EF"/>
    <w:rsid w:val="005962EB"/>
    <w:rsid w:val="005A1A08"/>
    <w:rsid w:val="005A5A92"/>
    <w:rsid w:val="005B7528"/>
    <w:rsid w:val="005C74DA"/>
    <w:rsid w:val="005D0CEA"/>
    <w:rsid w:val="005D0D6F"/>
    <w:rsid w:val="005D7802"/>
    <w:rsid w:val="005E1CE3"/>
    <w:rsid w:val="005E2DE6"/>
    <w:rsid w:val="00601C1F"/>
    <w:rsid w:val="006028BB"/>
    <w:rsid w:val="006074EC"/>
    <w:rsid w:val="00621F57"/>
    <w:rsid w:val="00624BF2"/>
    <w:rsid w:val="006269A9"/>
    <w:rsid w:val="006308D0"/>
    <w:rsid w:val="006342DE"/>
    <w:rsid w:val="00635509"/>
    <w:rsid w:val="0063621E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81593"/>
    <w:rsid w:val="00687A02"/>
    <w:rsid w:val="006927F3"/>
    <w:rsid w:val="00693ECC"/>
    <w:rsid w:val="0069433A"/>
    <w:rsid w:val="006A17CE"/>
    <w:rsid w:val="006A528F"/>
    <w:rsid w:val="006A7C70"/>
    <w:rsid w:val="006B5FF0"/>
    <w:rsid w:val="006B755E"/>
    <w:rsid w:val="006C3F79"/>
    <w:rsid w:val="006D200B"/>
    <w:rsid w:val="006D439A"/>
    <w:rsid w:val="006E1C62"/>
    <w:rsid w:val="006E27B3"/>
    <w:rsid w:val="006F3207"/>
    <w:rsid w:val="006F4E74"/>
    <w:rsid w:val="006F63D0"/>
    <w:rsid w:val="007044EB"/>
    <w:rsid w:val="00706719"/>
    <w:rsid w:val="007130F9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6010D"/>
    <w:rsid w:val="00760961"/>
    <w:rsid w:val="00760ACC"/>
    <w:rsid w:val="00761498"/>
    <w:rsid w:val="007627A2"/>
    <w:rsid w:val="007661ED"/>
    <w:rsid w:val="00770C95"/>
    <w:rsid w:val="007801F9"/>
    <w:rsid w:val="00780974"/>
    <w:rsid w:val="00792784"/>
    <w:rsid w:val="007A74BA"/>
    <w:rsid w:val="007B0EA0"/>
    <w:rsid w:val="007B58F2"/>
    <w:rsid w:val="007B5AB7"/>
    <w:rsid w:val="007D5B1B"/>
    <w:rsid w:val="007E1100"/>
    <w:rsid w:val="007E5C00"/>
    <w:rsid w:val="007E7C38"/>
    <w:rsid w:val="00804C9C"/>
    <w:rsid w:val="008076C9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1FC"/>
    <w:rsid w:val="00854E82"/>
    <w:rsid w:val="008613E3"/>
    <w:rsid w:val="00864A92"/>
    <w:rsid w:val="00864B4E"/>
    <w:rsid w:val="008729EC"/>
    <w:rsid w:val="008745E3"/>
    <w:rsid w:val="0087612C"/>
    <w:rsid w:val="008761E1"/>
    <w:rsid w:val="008802C6"/>
    <w:rsid w:val="00884FF8"/>
    <w:rsid w:val="00890D9E"/>
    <w:rsid w:val="00894A10"/>
    <w:rsid w:val="00896BA1"/>
    <w:rsid w:val="008A36F5"/>
    <w:rsid w:val="008A4253"/>
    <w:rsid w:val="008A6BF9"/>
    <w:rsid w:val="008B50CE"/>
    <w:rsid w:val="008B567E"/>
    <w:rsid w:val="008C1878"/>
    <w:rsid w:val="008C1D48"/>
    <w:rsid w:val="008C5317"/>
    <w:rsid w:val="008C6922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7B23"/>
    <w:rsid w:val="00950825"/>
    <w:rsid w:val="00956CA2"/>
    <w:rsid w:val="00957421"/>
    <w:rsid w:val="00967F21"/>
    <w:rsid w:val="00972834"/>
    <w:rsid w:val="00982419"/>
    <w:rsid w:val="00991E91"/>
    <w:rsid w:val="009924D3"/>
    <w:rsid w:val="0099453A"/>
    <w:rsid w:val="009A12AB"/>
    <w:rsid w:val="009A1594"/>
    <w:rsid w:val="009A196E"/>
    <w:rsid w:val="009A342A"/>
    <w:rsid w:val="009B2EFD"/>
    <w:rsid w:val="009D0AB2"/>
    <w:rsid w:val="009D14C7"/>
    <w:rsid w:val="009D66E3"/>
    <w:rsid w:val="009E0903"/>
    <w:rsid w:val="009E23E6"/>
    <w:rsid w:val="009E500B"/>
    <w:rsid w:val="009F221B"/>
    <w:rsid w:val="009F3BF7"/>
    <w:rsid w:val="00A06CC5"/>
    <w:rsid w:val="00A07597"/>
    <w:rsid w:val="00A10F77"/>
    <w:rsid w:val="00A1578E"/>
    <w:rsid w:val="00A15EA2"/>
    <w:rsid w:val="00A16B22"/>
    <w:rsid w:val="00A23639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8316B"/>
    <w:rsid w:val="00A94176"/>
    <w:rsid w:val="00A948C6"/>
    <w:rsid w:val="00A95523"/>
    <w:rsid w:val="00AA0C38"/>
    <w:rsid w:val="00AA1A2B"/>
    <w:rsid w:val="00AA1E5E"/>
    <w:rsid w:val="00AA5850"/>
    <w:rsid w:val="00AB0366"/>
    <w:rsid w:val="00AB11E7"/>
    <w:rsid w:val="00AB1E6D"/>
    <w:rsid w:val="00AB1EA6"/>
    <w:rsid w:val="00AB25A1"/>
    <w:rsid w:val="00AC792E"/>
    <w:rsid w:val="00AD33ED"/>
    <w:rsid w:val="00AD6CD8"/>
    <w:rsid w:val="00AD74C6"/>
    <w:rsid w:val="00AE1A79"/>
    <w:rsid w:val="00AE2417"/>
    <w:rsid w:val="00AE3C7D"/>
    <w:rsid w:val="00AE6AF4"/>
    <w:rsid w:val="00AE7A4F"/>
    <w:rsid w:val="00AF0E8F"/>
    <w:rsid w:val="00B01788"/>
    <w:rsid w:val="00B01B5D"/>
    <w:rsid w:val="00B025FB"/>
    <w:rsid w:val="00B02E46"/>
    <w:rsid w:val="00B10166"/>
    <w:rsid w:val="00B111BB"/>
    <w:rsid w:val="00B1605D"/>
    <w:rsid w:val="00B31399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2C04"/>
    <w:rsid w:val="00B74986"/>
    <w:rsid w:val="00B83065"/>
    <w:rsid w:val="00B87F81"/>
    <w:rsid w:val="00B92731"/>
    <w:rsid w:val="00BA2017"/>
    <w:rsid w:val="00BA3C0E"/>
    <w:rsid w:val="00BB32CD"/>
    <w:rsid w:val="00BB57ED"/>
    <w:rsid w:val="00BB6B96"/>
    <w:rsid w:val="00BB7053"/>
    <w:rsid w:val="00BB7149"/>
    <w:rsid w:val="00BC3541"/>
    <w:rsid w:val="00BC3AC4"/>
    <w:rsid w:val="00BD1757"/>
    <w:rsid w:val="00BD3033"/>
    <w:rsid w:val="00BD6110"/>
    <w:rsid w:val="00BD6DE3"/>
    <w:rsid w:val="00BE07F9"/>
    <w:rsid w:val="00BE1AF8"/>
    <w:rsid w:val="00BE4672"/>
    <w:rsid w:val="00BF4178"/>
    <w:rsid w:val="00BF5921"/>
    <w:rsid w:val="00C01288"/>
    <w:rsid w:val="00C1046E"/>
    <w:rsid w:val="00C111A0"/>
    <w:rsid w:val="00C11A0D"/>
    <w:rsid w:val="00C14CCD"/>
    <w:rsid w:val="00C25E4D"/>
    <w:rsid w:val="00C3016C"/>
    <w:rsid w:val="00C4023F"/>
    <w:rsid w:val="00C439DC"/>
    <w:rsid w:val="00C43ECE"/>
    <w:rsid w:val="00C44505"/>
    <w:rsid w:val="00C458C7"/>
    <w:rsid w:val="00C466A5"/>
    <w:rsid w:val="00C6251A"/>
    <w:rsid w:val="00C67652"/>
    <w:rsid w:val="00C71417"/>
    <w:rsid w:val="00C71D3E"/>
    <w:rsid w:val="00C77077"/>
    <w:rsid w:val="00C918F0"/>
    <w:rsid w:val="00C931D2"/>
    <w:rsid w:val="00C937EF"/>
    <w:rsid w:val="00CA0D49"/>
    <w:rsid w:val="00CA4FA2"/>
    <w:rsid w:val="00CA7759"/>
    <w:rsid w:val="00CA7C16"/>
    <w:rsid w:val="00CB11C4"/>
    <w:rsid w:val="00CB236A"/>
    <w:rsid w:val="00CB374B"/>
    <w:rsid w:val="00CB7313"/>
    <w:rsid w:val="00CC05FA"/>
    <w:rsid w:val="00CC18B7"/>
    <w:rsid w:val="00CC2F19"/>
    <w:rsid w:val="00CC3830"/>
    <w:rsid w:val="00CC66CC"/>
    <w:rsid w:val="00CC6DA1"/>
    <w:rsid w:val="00CD261B"/>
    <w:rsid w:val="00CD27BD"/>
    <w:rsid w:val="00CD2B1F"/>
    <w:rsid w:val="00CD4ED0"/>
    <w:rsid w:val="00CE0A4D"/>
    <w:rsid w:val="00CF1B9E"/>
    <w:rsid w:val="00CF66D7"/>
    <w:rsid w:val="00D05F35"/>
    <w:rsid w:val="00D16682"/>
    <w:rsid w:val="00D21CDD"/>
    <w:rsid w:val="00D2643D"/>
    <w:rsid w:val="00D37636"/>
    <w:rsid w:val="00D37B9F"/>
    <w:rsid w:val="00D42082"/>
    <w:rsid w:val="00D51C6F"/>
    <w:rsid w:val="00D52028"/>
    <w:rsid w:val="00D61467"/>
    <w:rsid w:val="00D62B73"/>
    <w:rsid w:val="00D70350"/>
    <w:rsid w:val="00D76498"/>
    <w:rsid w:val="00D83797"/>
    <w:rsid w:val="00D855A1"/>
    <w:rsid w:val="00DA0C07"/>
    <w:rsid w:val="00DA609A"/>
    <w:rsid w:val="00DA6C49"/>
    <w:rsid w:val="00DB0467"/>
    <w:rsid w:val="00DB37B7"/>
    <w:rsid w:val="00DB6586"/>
    <w:rsid w:val="00DB7D94"/>
    <w:rsid w:val="00DC2A66"/>
    <w:rsid w:val="00DC47B4"/>
    <w:rsid w:val="00DD67CE"/>
    <w:rsid w:val="00DE2A1C"/>
    <w:rsid w:val="00DE3E92"/>
    <w:rsid w:val="00DF0FF7"/>
    <w:rsid w:val="00DF2AED"/>
    <w:rsid w:val="00DF4DC0"/>
    <w:rsid w:val="00E01231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A0B"/>
    <w:rsid w:val="00E67653"/>
    <w:rsid w:val="00E71936"/>
    <w:rsid w:val="00E76A5E"/>
    <w:rsid w:val="00E801DE"/>
    <w:rsid w:val="00E83D3D"/>
    <w:rsid w:val="00E867E9"/>
    <w:rsid w:val="00E86A87"/>
    <w:rsid w:val="00E8740F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F2B00"/>
    <w:rsid w:val="00EF7166"/>
    <w:rsid w:val="00F018F3"/>
    <w:rsid w:val="00F04BA0"/>
    <w:rsid w:val="00F06379"/>
    <w:rsid w:val="00F07DCC"/>
    <w:rsid w:val="00F13F73"/>
    <w:rsid w:val="00F17CB0"/>
    <w:rsid w:val="00F17E62"/>
    <w:rsid w:val="00F24D60"/>
    <w:rsid w:val="00F2725D"/>
    <w:rsid w:val="00F27A09"/>
    <w:rsid w:val="00F33066"/>
    <w:rsid w:val="00F43490"/>
    <w:rsid w:val="00F52C0B"/>
    <w:rsid w:val="00F551DC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A3477"/>
    <w:rsid w:val="00FA6CF2"/>
    <w:rsid w:val="00FB2941"/>
    <w:rsid w:val="00FB3C29"/>
    <w:rsid w:val="00FC3172"/>
    <w:rsid w:val="00FD795B"/>
    <w:rsid w:val="00FE1A43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5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customXml/itemProps3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4</Words>
  <Characters>162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4-10-22T13:22:00Z</dcterms:created>
  <dcterms:modified xsi:type="dcterms:W3CDTF">2024-10-2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